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4660" w:rsidRPr="00F34F31" w:rsidRDefault="00B44660" w:rsidP="00B44660">
      <w:pPr>
        <w:spacing w:after="0" w:line="240" w:lineRule="auto"/>
        <w:ind w:left="720"/>
        <w:rPr>
          <w:b/>
          <w:sz w:val="28"/>
          <w:szCs w:val="28"/>
        </w:rPr>
      </w:pPr>
      <w:bookmarkStart w:id="0" w:name="_GoBack"/>
      <w:bookmarkEnd w:id="0"/>
      <w:r w:rsidRPr="00F34F31">
        <w:rPr>
          <w:b/>
          <w:sz w:val="28"/>
          <w:szCs w:val="28"/>
        </w:rPr>
        <w:t>Worksheet for 2020 Lay Leadership</w:t>
      </w:r>
    </w:p>
    <w:p w:rsidR="00B44660" w:rsidRDefault="00B44660" w:rsidP="00B44660">
      <w:pPr>
        <w:spacing w:after="0" w:line="240" w:lineRule="auto"/>
        <w:ind w:left="720"/>
        <w:rPr>
          <w:b/>
        </w:rPr>
      </w:pPr>
      <w:r>
        <w:rPr>
          <w:b/>
        </w:rPr>
        <w:t>[The Council of Stewards acts as the former Church Council, Finance Committee and Lay Leadership. I</w:t>
      </w:r>
      <w:r w:rsidR="00D03246">
        <w:rPr>
          <w:b/>
        </w:rPr>
        <w:t xml:space="preserve">t is also the Charge Conference.  </w:t>
      </w:r>
      <w:r>
        <w:rPr>
          <w:b/>
        </w:rPr>
        <w:t>The Sr. Pastor is acting chair.  When a particular work area is on agenda that steward will act as chair]</w:t>
      </w:r>
    </w:p>
    <w:p w:rsidR="00B44660" w:rsidRDefault="00B44660" w:rsidP="00B44660">
      <w:pPr>
        <w:spacing w:after="0" w:line="240" w:lineRule="auto"/>
        <w:ind w:left="720"/>
        <w:rPr>
          <w:b/>
        </w:rPr>
      </w:pPr>
    </w:p>
    <w:p w:rsidR="00B44660" w:rsidRDefault="00B44660" w:rsidP="00B44660">
      <w:pPr>
        <w:spacing w:after="0" w:line="240" w:lineRule="auto"/>
        <w:ind w:left="720"/>
        <w:rPr>
          <w:b/>
        </w:rPr>
      </w:pPr>
      <w:r>
        <w:rPr>
          <w:b/>
        </w:rPr>
        <w:t>Council of Steward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Facilitator: Dr. Steve Angus</w:t>
      </w:r>
    </w:p>
    <w:p w:rsidR="00B44660" w:rsidRDefault="00B44660" w:rsidP="00B44660">
      <w:pPr>
        <w:spacing w:after="0" w:line="240" w:lineRule="auto"/>
        <w:ind w:left="1440"/>
        <w:rPr>
          <w:b/>
        </w:rPr>
      </w:pPr>
      <w:r>
        <w:rPr>
          <w:b/>
        </w:rPr>
        <w:t>La</w:t>
      </w:r>
      <w:r w:rsidR="00453882">
        <w:rPr>
          <w:b/>
        </w:rPr>
        <w:t>ity</w:t>
      </w:r>
      <w:r>
        <w:rPr>
          <w:b/>
        </w:rPr>
        <w:t xml:space="preserve"> Leader/Steward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Alex Barnet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44660" w:rsidRDefault="00B44660" w:rsidP="00B44660">
      <w:pPr>
        <w:spacing w:after="0" w:line="240" w:lineRule="auto"/>
        <w:ind w:left="1440"/>
        <w:rPr>
          <w:b/>
        </w:rPr>
      </w:pPr>
      <w:r>
        <w:rPr>
          <w:b/>
        </w:rPr>
        <w:t>L</w:t>
      </w:r>
      <w:r w:rsidR="00453882">
        <w:rPr>
          <w:b/>
        </w:rPr>
        <w:t>aity</w:t>
      </w:r>
      <w:r>
        <w:rPr>
          <w:b/>
        </w:rPr>
        <w:t xml:space="preserve"> Leader</w:t>
      </w:r>
      <w:r w:rsidRPr="00B44660">
        <w:rPr>
          <w:b/>
        </w:rPr>
        <w:t>/Steward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heryl King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44660" w:rsidRDefault="00B44660" w:rsidP="00B44660">
      <w:pPr>
        <w:spacing w:after="0" w:line="240" w:lineRule="auto"/>
        <w:ind w:left="1440"/>
        <w:rPr>
          <w:b/>
        </w:rPr>
      </w:pPr>
      <w:r>
        <w:rPr>
          <w:b/>
        </w:rPr>
        <w:t xml:space="preserve">Conference Delegate/Steward </w:t>
      </w:r>
      <w:r>
        <w:rPr>
          <w:b/>
        </w:rPr>
        <w:tab/>
        <w:t xml:space="preserve"> </w:t>
      </w:r>
      <w:r>
        <w:rPr>
          <w:b/>
        </w:rPr>
        <w:tab/>
      </w:r>
      <w:r>
        <w:rPr>
          <w:b/>
        </w:rPr>
        <w:tab/>
        <w:t xml:space="preserve">Pat Brandenstein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44660" w:rsidRDefault="00B44660" w:rsidP="00B44660">
      <w:pPr>
        <w:spacing w:after="0" w:line="240" w:lineRule="auto"/>
        <w:ind w:left="1440"/>
        <w:rPr>
          <w:b/>
        </w:rPr>
      </w:pPr>
      <w:r>
        <w:rPr>
          <w:b/>
        </w:rPr>
        <w:t xml:space="preserve">Conference Delegate/Steward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Mary Or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44660" w:rsidRDefault="00B44660" w:rsidP="00B44660">
      <w:pPr>
        <w:spacing w:after="0" w:line="240" w:lineRule="auto"/>
        <w:ind w:left="1440"/>
        <w:rPr>
          <w:b/>
        </w:rPr>
      </w:pPr>
      <w:r w:rsidRPr="00B44660">
        <w:rPr>
          <w:b/>
        </w:rPr>
        <w:t>Conference Delegate/Steward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ent Turner</w:t>
      </w:r>
    </w:p>
    <w:p w:rsidR="00B44660" w:rsidRDefault="00B44660" w:rsidP="00B44660">
      <w:pPr>
        <w:spacing w:after="0" w:line="240" w:lineRule="auto"/>
        <w:ind w:left="1440"/>
        <w:rPr>
          <w:b/>
        </w:rPr>
      </w:pPr>
      <w:r>
        <w:rPr>
          <w:b/>
        </w:rPr>
        <w:t xml:space="preserve">SPRC </w:t>
      </w:r>
      <w:r w:rsidRPr="00B44660">
        <w:rPr>
          <w:b/>
        </w:rPr>
        <w:t>Steward</w:t>
      </w:r>
      <w:r>
        <w:rPr>
          <w:b/>
        </w:rPr>
        <w:t xml:space="preserve"> </w:t>
      </w:r>
      <w:r>
        <w:rPr>
          <w:b/>
        </w:rPr>
        <w:tab/>
        <w:t xml:space="preserve">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Lucy Major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44660" w:rsidRDefault="00B44660" w:rsidP="00B44660">
      <w:pPr>
        <w:spacing w:after="0" w:line="240" w:lineRule="auto"/>
        <w:ind w:left="1440"/>
        <w:rPr>
          <w:b/>
        </w:rPr>
      </w:pPr>
      <w:r>
        <w:rPr>
          <w:b/>
        </w:rPr>
        <w:t>Finance</w:t>
      </w:r>
      <w:r w:rsidRPr="00B44660">
        <w:rPr>
          <w:b/>
        </w:rPr>
        <w:t xml:space="preserve"> Steward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avid Stewar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44660" w:rsidRDefault="00B44660" w:rsidP="00B44660">
      <w:pPr>
        <w:spacing w:after="0" w:line="240" w:lineRule="auto"/>
        <w:ind w:left="1440"/>
        <w:rPr>
          <w:b/>
        </w:rPr>
      </w:pPr>
      <w:r>
        <w:rPr>
          <w:b/>
        </w:rPr>
        <w:t>Treasurer</w:t>
      </w:r>
      <w:r w:rsidRPr="00B44660">
        <w:rPr>
          <w:b/>
        </w:rPr>
        <w:t xml:space="preserve"> Steward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Eddie Zimmerma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44660" w:rsidRDefault="00B44660" w:rsidP="00B44660">
      <w:pPr>
        <w:spacing w:after="0" w:line="240" w:lineRule="auto"/>
        <w:ind w:left="1440"/>
        <w:rPr>
          <w:b/>
        </w:rPr>
      </w:pPr>
      <w:r>
        <w:rPr>
          <w:b/>
        </w:rPr>
        <w:t>Secretary</w:t>
      </w:r>
      <w:r w:rsidR="00B86E79" w:rsidRPr="00B86E79">
        <w:rPr>
          <w:b/>
        </w:rPr>
        <w:t xml:space="preserve"> Steward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Wanda Sander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44660" w:rsidRDefault="00B44660" w:rsidP="00B44660">
      <w:pPr>
        <w:spacing w:after="0" w:line="240" w:lineRule="auto"/>
        <w:ind w:left="1440"/>
        <w:rPr>
          <w:b/>
        </w:rPr>
      </w:pPr>
      <w:r>
        <w:rPr>
          <w:b/>
        </w:rPr>
        <w:t>Missions/Faith Promise</w:t>
      </w:r>
      <w:r w:rsidR="00B86E79">
        <w:rPr>
          <w:b/>
        </w:rPr>
        <w:t xml:space="preserve"> Steward</w:t>
      </w:r>
      <w:r>
        <w:rPr>
          <w:b/>
        </w:rPr>
        <w:tab/>
      </w:r>
      <w:r>
        <w:rPr>
          <w:b/>
        </w:rPr>
        <w:tab/>
        <w:t>Maggie Woodall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44660" w:rsidRDefault="00B44660" w:rsidP="00B44660">
      <w:pPr>
        <w:spacing w:after="0" w:line="240" w:lineRule="auto"/>
        <w:ind w:left="1440"/>
        <w:rPr>
          <w:b/>
        </w:rPr>
      </w:pPr>
      <w:r>
        <w:rPr>
          <w:b/>
        </w:rPr>
        <w:t xml:space="preserve">Trustees </w:t>
      </w:r>
      <w:r w:rsidR="00B86E79">
        <w:rPr>
          <w:b/>
        </w:rPr>
        <w:t>Steward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Jeff Mallor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44660" w:rsidRDefault="00B86E79" w:rsidP="00B44660">
      <w:pPr>
        <w:spacing w:after="0" w:line="240" w:lineRule="auto"/>
        <w:ind w:left="1440"/>
        <w:rPr>
          <w:b/>
        </w:rPr>
      </w:pPr>
      <w:r>
        <w:rPr>
          <w:b/>
        </w:rPr>
        <w:t>Steward a</w:t>
      </w:r>
      <w:r w:rsidR="00B44660">
        <w:rPr>
          <w:b/>
        </w:rPr>
        <w:t>t Large/Assistant Sec.</w:t>
      </w:r>
      <w:r w:rsidR="00B44660">
        <w:rPr>
          <w:b/>
        </w:rPr>
        <w:tab/>
      </w:r>
      <w:r w:rsidR="00B44660">
        <w:rPr>
          <w:b/>
        </w:rPr>
        <w:tab/>
      </w:r>
      <w:r w:rsidR="00B44660">
        <w:rPr>
          <w:b/>
        </w:rPr>
        <w:tab/>
        <w:t>Mary Lavender Money</w:t>
      </w:r>
      <w:r w:rsidR="00B44660">
        <w:rPr>
          <w:b/>
        </w:rPr>
        <w:tab/>
      </w:r>
      <w:r w:rsidR="00B44660">
        <w:rPr>
          <w:b/>
        </w:rPr>
        <w:tab/>
      </w:r>
      <w:r w:rsidR="00B44660">
        <w:rPr>
          <w:b/>
        </w:rPr>
        <w:tab/>
      </w:r>
    </w:p>
    <w:p w:rsidR="00B44660" w:rsidRDefault="00B44660" w:rsidP="00B44660">
      <w:pPr>
        <w:spacing w:after="0" w:line="240" w:lineRule="auto"/>
        <w:ind w:left="1440"/>
        <w:rPr>
          <w:b/>
        </w:rPr>
      </w:pPr>
      <w:r>
        <w:rPr>
          <w:b/>
        </w:rPr>
        <w:t>Pastor of Congregational Care</w:t>
      </w:r>
      <w:r>
        <w:rPr>
          <w:b/>
        </w:rPr>
        <w:tab/>
      </w:r>
      <w:r>
        <w:rPr>
          <w:b/>
        </w:rPr>
        <w:tab/>
      </w:r>
      <w:r w:rsidR="00B86E79">
        <w:rPr>
          <w:b/>
        </w:rPr>
        <w:tab/>
      </w:r>
      <w:r>
        <w:rPr>
          <w:b/>
        </w:rPr>
        <w:t>Rev. Jin Kim</w:t>
      </w:r>
    </w:p>
    <w:p w:rsidR="00D03246" w:rsidRDefault="00D03246" w:rsidP="00B44660">
      <w:pPr>
        <w:spacing w:after="0" w:line="240" w:lineRule="auto"/>
        <w:ind w:left="1440"/>
        <w:rPr>
          <w:b/>
        </w:rPr>
      </w:pPr>
      <w:r>
        <w:rPr>
          <w:b/>
        </w:rPr>
        <w:t>Associate Pasto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ev. Wanda Spencer</w:t>
      </w:r>
    </w:p>
    <w:p w:rsidR="00B44660" w:rsidRDefault="00B44660" w:rsidP="00B44660">
      <w:pPr>
        <w:spacing w:after="0" w:line="240" w:lineRule="auto"/>
        <w:ind w:left="1440"/>
        <w:rPr>
          <w:b/>
        </w:rPr>
      </w:pPr>
    </w:p>
    <w:p w:rsidR="00B44660" w:rsidRDefault="00B44660" w:rsidP="00B44660">
      <w:pPr>
        <w:spacing w:after="0" w:line="240" w:lineRule="auto"/>
        <w:ind w:left="720"/>
        <w:rPr>
          <w:b/>
        </w:rPr>
      </w:pPr>
      <w:r>
        <w:rPr>
          <w:b/>
        </w:rPr>
        <w:t>Trustee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B86E79">
        <w:rPr>
          <w:b/>
        </w:rPr>
        <w:tab/>
      </w:r>
      <w:r>
        <w:rPr>
          <w:b/>
        </w:rPr>
        <w:t>Facilitator</w:t>
      </w:r>
      <w:r w:rsidR="00B86E79">
        <w:rPr>
          <w:b/>
        </w:rPr>
        <w:t>: Dr. Steve Angus</w:t>
      </w:r>
    </w:p>
    <w:p w:rsidR="00B44660" w:rsidRDefault="00B44660" w:rsidP="00B44660">
      <w:pPr>
        <w:spacing w:before="100" w:beforeAutospacing="1" w:after="100" w:afterAutospacing="1" w:line="240" w:lineRule="auto"/>
        <w:ind w:left="1440"/>
        <w:contextualSpacing/>
        <w:rPr>
          <w:b/>
        </w:rPr>
      </w:pPr>
      <w:r>
        <w:rPr>
          <w:b/>
        </w:rPr>
        <w:t xml:space="preserve">Steward </w:t>
      </w:r>
      <w:r w:rsidR="00B86E79">
        <w:rPr>
          <w:b/>
        </w:rPr>
        <w:tab/>
      </w:r>
      <w:r w:rsidR="00B86E79">
        <w:rPr>
          <w:b/>
        </w:rPr>
        <w:tab/>
      </w:r>
      <w:r w:rsidR="00B86E79">
        <w:rPr>
          <w:b/>
        </w:rPr>
        <w:tab/>
      </w:r>
      <w:r w:rsidR="00B86E79">
        <w:rPr>
          <w:b/>
        </w:rPr>
        <w:tab/>
      </w:r>
      <w:r w:rsidR="00AF41F7">
        <w:rPr>
          <w:b/>
        </w:rPr>
        <w:tab/>
      </w:r>
      <w:r>
        <w:rPr>
          <w:b/>
        </w:rPr>
        <w:t>Jeff Mallory</w:t>
      </w:r>
      <w:r>
        <w:rPr>
          <w:b/>
        </w:rPr>
        <w:tab/>
      </w:r>
      <w:r w:rsidR="00AF41F7">
        <w:rPr>
          <w:b/>
        </w:rPr>
        <w:tab/>
      </w:r>
      <w:r>
        <w:rPr>
          <w:b/>
        </w:rPr>
        <w:t>2020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86E79" w:rsidRDefault="00B44660" w:rsidP="00B44660">
      <w:pPr>
        <w:spacing w:before="100" w:beforeAutospacing="1" w:after="100" w:afterAutospacing="1" w:line="240" w:lineRule="auto"/>
        <w:ind w:left="720"/>
        <w:contextualSpacing/>
      </w:pPr>
      <w:r>
        <w:tab/>
      </w:r>
      <w:r w:rsidR="00B86E79">
        <w:tab/>
      </w:r>
      <w:r w:rsidR="00B86E79">
        <w:tab/>
      </w:r>
      <w:r w:rsidR="00B86E79">
        <w:tab/>
      </w:r>
      <w:r w:rsidR="00B86E79">
        <w:tab/>
      </w:r>
      <w:r w:rsidR="00B86E79">
        <w:tab/>
      </w:r>
      <w:r w:rsidR="00AF41F7">
        <w:tab/>
      </w:r>
      <w:r>
        <w:t>Max Heath</w:t>
      </w:r>
      <w:r>
        <w:tab/>
      </w:r>
      <w:r>
        <w:tab/>
        <w:t>2020</w:t>
      </w:r>
      <w:r>
        <w:tab/>
      </w:r>
    </w:p>
    <w:p w:rsidR="00AF41F7" w:rsidRDefault="00B44660" w:rsidP="00B86E79">
      <w:pPr>
        <w:spacing w:before="100" w:beforeAutospacing="1" w:after="100" w:afterAutospacing="1" w:line="240" w:lineRule="auto"/>
        <w:ind w:left="720"/>
        <w:contextualSpacing/>
      </w:pPr>
      <w:r>
        <w:tab/>
      </w:r>
      <w:r w:rsidR="00B86E79">
        <w:tab/>
      </w:r>
      <w:r w:rsidR="00B86E79">
        <w:tab/>
      </w:r>
      <w:r w:rsidR="00B86E79">
        <w:tab/>
      </w:r>
      <w:r w:rsidR="00B86E79">
        <w:tab/>
      </w:r>
      <w:r w:rsidR="00B86E79">
        <w:tab/>
      </w:r>
      <w:r w:rsidR="00AF41F7">
        <w:tab/>
      </w:r>
      <w:r>
        <w:t>Joy Gallagher</w:t>
      </w:r>
      <w:r>
        <w:tab/>
      </w:r>
      <w:r>
        <w:tab/>
        <w:t>2021</w:t>
      </w:r>
      <w:r>
        <w:tab/>
      </w:r>
      <w:r>
        <w:tab/>
      </w:r>
      <w:r>
        <w:tab/>
      </w:r>
      <w:r>
        <w:tab/>
      </w:r>
      <w:r>
        <w:tab/>
      </w:r>
      <w:r w:rsidR="00B86E79">
        <w:tab/>
      </w:r>
      <w:r w:rsidR="00B86E79">
        <w:tab/>
      </w:r>
      <w:r w:rsidR="00B86E79">
        <w:tab/>
      </w:r>
      <w:r w:rsidR="00B86E79">
        <w:tab/>
      </w:r>
      <w:r w:rsidR="00B86E79">
        <w:tab/>
      </w:r>
      <w:r w:rsidR="00AF41F7">
        <w:tab/>
      </w:r>
      <w:r>
        <w:t>Kevin Lockmiller</w:t>
      </w:r>
      <w:r>
        <w:tab/>
        <w:t>2021</w:t>
      </w:r>
    </w:p>
    <w:p w:rsidR="00B44660" w:rsidRDefault="00B44660" w:rsidP="00B86E79">
      <w:pPr>
        <w:spacing w:before="100" w:beforeAutospacing="1" w:after="100" w:afterAutospacing="1" w:line="240" w:lineRule="auto"/>
        <w:ind w:left="720"/>
        <w:contextualSpacing/>
      </w:pPr>
      <w:r>
        <w:tab/>
      </w:r>
      <w:r>
        <w:tab/>
      </w:r>
      <w:r w:rsidR="00B86E79">
        <w:tab/>
      </w:r>
      <w:r w:rsidR="00B86E79">
        <w:tab/>
      </w:r>
      <w:r w:rsidR="00B86E79">
        <w:tab/>
      </w:r>
      <w:r w:rsidR="00B86E79">
        <w:tab/>
      </w:r>
      <w:r w:rsidR="00B86E79">
        <w:tab/>
      </w:r>
      <w:r>
        <w:t>Susan Warf</w:t>
      </w:r>
      <w:r>
        <w:tab/>
      </w:r>
      <w:r>
        <w:tab/>
        <w:t>2022</w:t>
      </w:r>
      <w:r w:rsidR="00B86E79">
        <w:tab/>
      </w:r>
    </w:p>
    <w:p w:rsidR="00B44660" w:rsidRDefault="00B44660" w:rsidP="00B44660">
      <w:pPr>
        <w:spacing w:before="100" w:beforeAutospacing="1" w:after="100" w:afterAutospacing="1" w:line="240" w:lineRule="auto"/>
        <w:contextualSpacing/>
        <w:rPr>
          <w:b/>
        </w:rPr>
      </w:pPr>
      <w:r>
        <w:tab/>
      </w:r>
      <w:r w:rsidRPr="00DA2693">
        <w:rPr>
          <w:b/>
        </w:rPr>
        <w:t>Officers</w:t>
      </w:r>
      <w:r w:rsidR="00D03246">
        <w:rPr>
          <w:b/>
        </w:rPr>
        <w:tab/>
      </w:r>
      <w:r w:rsidR="00D03246">
        <w:rPr>
          <w:b/>
        </w:rPr>
        <w:tab/>
      </w:r>
      <w:r w:rsidR="00D03246">
        <w:rPr>
          <w:b/>
        </w:rPr>
        <w:tab/>
      </w:r>
      <w:r w:rsidR="00D03246">
        <w:rPr>
          <w:b/>
        </w:rPr>
        <w:tab/>
      </w:r>
      <w:r w:rsidR="00D03246">
        <w:rPr>
          <w:b/>
        </w:rPr>
        <w:tab/>
      </w:r>
      <w:r w:rsidR="00D03246">
        <w:rPr>
          <w:b/>
        </w:rPr>
        <w:tab/>
      </w:r>
    </w:p>
    <w:p w:rsidR="00B44660" w:rsidRDefault="00B44660" w:rsidP="00B44660">
      <w:pPr>
        <w:spacing w:before="100" w:beforeAutospacing="1" w:after="100" w:afterAutospacing="1" w:line="240" w:lineRule="auto"/>
        <w:contextualSpacing/>
      </w:pPr>
      <w:r>
        <w:tab/>
      </w:r>
      <w:r>
        <w:tab/>
      </w:r>
      <w:r w:rsidR="00D03246">
        <w:tab/>
      </w:r>
      <w:r w:rsidR="00D03246">
        <w:tab/>
      </w:r>
      <w:r w:rsidR="00D03246">
        <w:tab/>
      </w:r>
      <w:r w:rsidR="00D03246">
        <w:tab/>
      </w:r>
      <w:r w:rsidR="00D03246">
        <w:tab/>
      </w:r>
      <w:r w:rsidR="00D03246">
        <w:tab/>
      </w:r>
      <w:r>
        <w:t>Historian</w:t>
      </w:r>
      <w:r>
        <w:tab/>
      </w:r>
      <w:r w:rsidR="00AF41F7">
        <w:tab/>
      </w:r>
      <w:r>
        <w:t>Joy Gallagher</w:t>
      </w:r>
      <w:r>
        <w:tab/>
      </w:r>
      <w:r>
        <w:tab/>
      </w:r>
      <w:r>
        <w:tab/>
      </w:r>
    </w:p>
    <w:p w:rsidR="00B44660" w:rsidRDefault="00B44660" w:rsidP="00B44660">
      <w:pPr>
        <w:spacing w:before="100" w:beforeAutospacing="1" w:after="100" w:afterAutospacing="1" w:line="240" w:lineRule="auto"/>
        <w:contextualSpacing/>
      </w:pPr>
      <w:r>
        <w:tab/>
      </w:r>
      <w:r>
        <w:tab/>
      </w:r>
      <w:r w:rsidR="00D03246">
        <w:tab/>
      </w:r>
      <w:r w:rsidR="00D03246">
        <w:tab/>
      </w:r>
      <w:r w:rsidR="00D03246">
        <w:tab/>
      </w:r>
      <w:r w:rsidR="00D03246">
        <w:tab/>
      </w:r>
      <w:r w:rsidR="00D03246">
        <w:tab/>
      </w:r>
      <w:r w:rsidR="00D03246">
        <w:tab/>
      </w:r>
      <w:r>
        <w:t>Communications</w:t>
      </w:r>
      <w:r>
        <w:tab/>
        <w:t>Murray King</w:t>
      </w:r>
      <w:r>
        <w:tab/>
      </w:r>
      <w:r>
        <w:tab/>
      </w:r>
      <w:r>
        <w:tab/>
      </w:r>
    </w:p>
    <w:p w:rsidR="00B44660" w:rsidRDefault="00B44660" w:rsidP="00B44660">
      <w:pPr>
        <w:spacing w:before="100" w:beforeAutospacing="1" w:after="100" w:afterAutospacing="1" w:line="240" w:lineRule="auto"/>
        <w:contextualSpacing/>
      </w:pPr>
      <w:r>
        <w:tab/>
      </w:r>
      <w:r>
        <w:tab/>
      </w:r>
      <w:r w:rsidR="00D03246">
        <w:tab/>
      </w:r>
      <w:r w:rsidR="00D03246">
        <w:tab/>
      </w:r>
      <w:r w:rsidR="00D03246">
        <w:tab/>
      </w:r>
      <w:r w:rsidR="00D03246">
        <w:tab/>
      </w:r>
      <w:r w:rsidR="00D03246">
        <w:tab/>
      </w:r>
      <w:r w:rsidR="00D03246">
        <w:tab/>
      </w:r>
      <w:r>
        <w:t>Membership</w:t>
      </w:r>
      <w:r>
        <w:tab/>
      </w:r>
      <w:r w:rsidR="00AF41F7">
        <w:tab/>
      </w:r>
      <w:r>
        <w:t>Joy Gallagher</w:t>
      </w:r>
      <w:r>
        <w:tab/>
      </w:r>
      <w:r>
        <w:tab/>
      </w:r>
      <w:r>
        <w:tab/>
      </w:r>
    </w:p>
    <w:p w:rsidR="00B44660" w:rsidRDefault="00B44660" w:rsidP="00B44660">
      <w:pPr>
        <w:spacing w:before="100" w:beforeAutospacing="1" w:after="100" w:afterAutospacing="1" w:line="240" w:lineRule="auto"/>
        <w:contextualSpacing/>
      </w:pPr>
    </w:p>
    <w:p w:rsidR="00B44660" w:rsidRDefault="00B44660" w:rsidP="00B44660">
      <w:pPr>
        <w:spacing w:before="100" w:beforeAutospacing="1" w:after="100" w:afterAutospacing="1" w:line="240" w:lineRule="auto"/>
        <w:contextualSpacing/>
        <w:rPr>
          <w:b/>
        </w:rPr>
      </w:pPr>
      <w:r>
        <w:tab/>
      </w:r>
      <w:r w:rsidRPr="00DA2693">
        <w:rPr>
          <w:b/>
        </w:rPr>
        <w:t>Mission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453882">
        <w:rPr>
          <w:b/>
        </w:rPr>
        <w:tab/>
      </w:r>
      <w:r>
        <w:rPr>
          <w:b/>
        </w:rPr>
        <w:t>Facilitator: Jennifer Smith</w:t>
      </w:r>
    </w:p>
    <w:p w:rsidR="00453882" w:rsidRDefault="00B44660" w:rsidP="00453882">
      <w:pPr>
        <w:spacing w:before="100" w:beforeAutospacing="1" w:after="100" w:afterAutospacing="1" w:line="240" w:lineRule="auto"/>
        <w:ind w:left="720" w:firstLine="720"/>
        <w:contextualSpacing/>
      </w:pPr>
      <w:r w:rsidRPr="00F34F31">
        <w:rPr>
          <w:b/>
        </w:rPr>
        <w:t>Steward</w:t>
      </w:r>
      <w:r w:rsidR="00453882">
        <w:rPr>
          <w:b/>
        </w:rPr>
        <w:tab/>
      </w:r>
      <w:r w:rsidR="00453882">
        <w:rPr>
          <w:b/>
        </w:rPr>
        <w:tab/>
      </w:r>
      <w:r w:rsidR="00453882">
        <w:rPr>
          <w:b/>
        </w:rPr>
        <w:tab/>
      </w:r>
      <w:r w:rsidR="00453882">
        <w:rPr>
          <w:b/>
        </w:rPr>
        <w:tab/>
      </w:r>
      <w:r w:rsidR="00AF41F7">
        <w:rPr>
          <w:b/>
        </w:rPr>
        <w:tab/>
      </w:r>
      <w:r w:rsidRPr="00453882">
        <w:rPr>
          <w:b/>
        </w:rPr>
        <w:t>Maggie Woodall</w:t>
      </w:r>
      <w:r>
        <w:tab/>
      </w:r>
      <w:r>
        <w:tab/>
      </w:r>
      <w:r>
        <w:tab/>
      </w:r>
    </w:p>
    <w:p w:rsidR="00B44660" w:rsidRDefault="00B44660" w:rsidP="00AF41F7">
      <w:pPr>
        <w:spacing w:before="100" w:beforeAutospacing="1" w:after="100" w:afterAutospacing="1" w:line="240" w:lineRule="auto"/>
        <w:ind w:left="5040" w:firstLine="720"/>
        <w:contextualSpacing/>
      </w:pPr>
      <w:r>
        <w:t>Matt Clark</w:t>
      </w:r>
      <w:r>
        <w:tab/>
        <w:t>Tai Jones</w:t>
      </w:r>
      <w:r w:rsidR="00AF41F7">
        <w:tab/>
      </w:r>
      <w:r>
        <w:t xml:space="preserve">Justin </w:t>
      </w:r>
      <w:proofErr w:type="spellStart"/>
      <w:r>
        <w:t>Canup</w:t>
      </w:r>
      <w:proofErr w:type="spellEnd"/>
    </w:p>
    <w:p w:rsidR="00B44660" w:rsidRDefault="00B44660" w:rsidP="00B44660">
      <w:pPr>
        <w:spacing w:before="100" w:beforeAutospacing="1" w:after="100" w:afterAutospacing="1" w:line="240" w:lineRule="auto"/>
        <w:ind w:firstLine="720"/>
        <w:contextualSpacing/>
      </w:pPr>
      <w:r>
        <w:tab/>
      </w:r>
      <w:r>
        <w:tab/>
      </w:r>
      <w:r>
        <w:tab/>
      </w:r>
      <w:r>
        <w:tab/>
        <w:t>Areas: Native American, General Conf. Specials, Faith Promise</w:t>
      </w:r>
    </w:p>
    <w:p w:rsidR="00B44660" w:rsidRDefault="00B44660" w:rsidP="00B44660">
      <w:pPr>
        <w:spacing w:before="100" w:beforeAutospacing="1" w:after="100" w:afterAutospacing="1" w:line="240" w:lineRule="auto"/>
        <w:ind w:firstLine="720"/>
        <w:contextualSpacing/>
      </w:pPr>
    </w:p>
    <w:p w:rsidR="00B44660" w:rsidRDefault="00B44660" w:rsidP="00B44660">
      <w:pPr>
        <w:spacing w:before="100" w:beforeAutospacing="1" w:after="100" w:afterAutospacing="1" w:line="240" w:lineRule="auto"/>
        <w:ind w:firstLine="720"/>
        <w:contextualSpacing/>
        <w:rPr>
          <w:b/>
        </w:rPr>
      </w:pPr>
      <w:r>
        <w:rPr>
          <w:b/>
        </w:rPr>
        <w:t>SPRC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453882">
        <w:rPr>
          <w:b/>
        </w:rPr>
        <w:tab/>
      </w:r>
      <w:r>
        <w:rPr>
          <w:b/>
        </w:rPr>
        <w:t>Facilitator: Dr. Steve Angus</w:t>
      </w:r>
    </w:p>
    <w:p w:rsidR="00453882" w:rsidRDefault="00453882" w:rsidP="00B44660">
      <w:pPr>
        <w:spacing w:before="100" w:beforeAutospacing="1" w:after="100" w:afterAutospacing="1" w:line="240" w:lineRule="auto"/>
        <w:ind w:firstLine="720"/>
        <w:contextualSpacing/>
        <w:rPr>
          <w:b/>
        </w:rPr>
      </w:pPr>
      <w:r>
        <w:rPr>
          <w:b/>
        </w:rPr>
        <w:tab/>
      </w:r>
      <w:r w:rsidR="00B44660">
        <w:rPr>
          <w:b/>
        </w:rPr>
        <w:t>Steward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AF41F7">
        <w:rPr>
          <w:b/>
        </w:rPr>
        <w:tab/>
      </w:r>
      <w:r w:rsidR="00B44660">
        <w:rPr>
          <w:b/>
        </w:rPr>
        <w:t>Lucy Majors</w:t>
      </w:r>
      <w:r w:rsidR="00B44660">
        <w:rPr>
          <w:b/>
        </w:rPr>
        <w:tab/>
        <w:t>`</w:t>
      </w:r>
      <w:r w:rsidR="00B44660">
        <w:rPr>
          <w:b/>
        </w:rPr>
        <w:tab/>
        <w:t>2022</w:t>
      </w:r>
      <w:r w:rsidR="00B44660">
        <w:rPr>
          <w:b/>
        </w:rPr>
        <w:tab/>
      </w:r>
      <w:r w:rsidR="00B44660">
        <w:rPr>
          <w:b/>
        </w:rPr>
        <w:tab/>
      </w:r>
    </w:p>
    <w:p w:rsidR="00B44660" w:rsidRPr="00AF41F7" w:rsidRDefault="00453882" w:rsidP="00B44660">
      <w:pPr>
        <w:spacing w:before="100" w:beforeAutospacing="1" w:after="100" w:afterAutospacing="1" w:line="240" w:lineRule="auto"/>
        <w:ind w:firstLine="720"/>
        <w:contextualSpacing/>
      </w:pPr>
      <w:r>
        <w:rPr>
          <w:b/>
        </w:rPr>
        <w:tab/>
      </w:r>
      <w:r>
        <w:rPr>
          <w:b/>
        </w:rPr>
        <w:tab/>
      </w:r>
      <w:r w:rsidR="00B44660">
        <w:rPr>
          <w:b/>
        </w:rPr>
        <w:tab/>
      </w:r>
      <w:r w:rsidR="00B44660">
        <w:rPr>
          <w:b/>
        </w:rPr>
        <w:tab/>
      </w:r>
      <w:r w:rsidR="00B44660">
        <w:rPr>
          <w:b/>
        </w:rPr>
        <w:tab/>
      </w:r>
      <w:r w:rsidR="00B44660">
        <w:rPr>
          <w:b/>
        </w:rPr>
        <w:tab/>
      </w:r>
      <w:r w:rsidR="00AF41F7">
        <w:rPr>
          <w:b/>
        </w:rPr>
        <w:tab/>
      </w:r>
      <w:r w:rsidR="00B44660" w:rsidRPr="00AF41F7">
        <w:t>Marian Stewart</w:t>
      </w:r>
      <w:r w:rsidR="00B44660" w:rsidRPr="00AF41F7">
        <w:tab/>
      </w:r>
      <w:r w:rsidR="00B44660" w:rsidRPr="00AF41F7">
        <w:tab/>
        <w:t>2021</w:t>
      </w:r>
    </w:p>
    <w:p w:rsidR="00B44660" w:rsidRPr="00AF41F7" w:rsidRDefault="00B44660" w:rsidP="00B44660">
      <w:pPr>
        <w:spacing w:before="100" w:beforeAutospacing="1" w:after="100" w:afterAutospacing="1" w:line="240" w:lineRule="auto"/>
        <w:ind w:firstLine="720"/>
        <w:contextualSpacing/>
      </w:pPr>
      <w:r w:rsidRPr="00AF41F7">
        <w:tab/>
      </w:r>
      <w:r w:rsidRPr="00AF41F7">
        <w:tab/>
      </w:r>
      <w:r w:rsidRPr="00AF41F7">
        <w:tab/>
      </w:r>
      <w:r w:rsidRPr="00AF41F7">
        <w:tab/>
      </w:r>
      <w:r w:rsidRPr="00AF41F7">
        <w:tab/>
      </w:r>
      <w:r w:rsidR="00453882" w:rsidRPr="00AF41F7">
        <w:tab/>
      </w:r>
      <w:r w:rsidR="00D03246">
        <w:tab/>
      </w:r>
      <w:r w:rsidRPr="00AF41F7">
        <w:t>Barry Whitsett</w:t>
      </w:r>
      <w:r w:rsidRPr="00AF41F7">
        <w:tab/>
      </w:r>
      <w:r w:rsidRPr="00AF41F7">
        <w:tab/>
        <w:t>2020</w:t>
      </w:r>
    </w:p>
    <w:p w:rsidR="00B44660" w:rsidRDefault="00B44660" w:rsidP="00B44660">
      <w:pPr>
        <w:spacing w:before="100" w:beforeAutospacing="1" w:after="100" w:afterAutospacing="1" w:line="240" w:lineRule="auto"/>
        <w:ind w:firstLine="720"/>
        <w:contextualSpacing/>
        <w:rPr>
          <w:b/>
        </w:rPr>
      </w:pPr>
      <w:r w:rsidRPr="00AF41F7">
        <w:tab/>
      </w:r>
      <w:r w:rsidRPr="00AF41F7">
        <w:tab/>
      </w:r>
      <w:r w:rsidRPr="00AF41F7">
        <w:tab/>
      </w:r>
      <w:r w:rsidRPr="00AF41F7">
        <w:tab/>
      </w:r>
      <w:r w:rsidRPr="00AF41F7">
        <w:tab/>
      </w:r>
      <w:r w:rsidR="00453882" w:rsidRPr="00AF41F7">
        <w:tab/>
      </w:r>
      <w:r w:rsidR="00D03246">
        <w:tab/>
      </w:r>
      <w:r w:rsidR="00453882" w:rsidRPr="00AF41F7">
        <w:t>Conference Steward</w:t>
      </w:r>
      <w:r w:rsidR="00D03246">
        <w:tab/>
      </w:r>
      <w:r w:rsidRPr="00AF41F7">
        <w:t>La</w:t>
      </w:r>
      <w:r w:rsidR="00453882" w:rsidRPr="00AF41F7">
        <w:t>ity Steward</w:t>
      </w:r>
      <w:r w:rsidRPr="00AF41F7">
        <w:tab/>
      </w:r>
      <w:r w:rsidRPr="00AF41F7">
        <w:tab/>
      </w:r>
      <w:r>
        <w:rPr>
          <w:b/>
        </w:rPr>
        <w:tab/>
      </w:r>
      <w:r>
        <w:rPr>
          <w:b/>
        </w:rPr>
        <w:tab/>
      </w:r>
    </w:p>
    <w:p w:rsidR="00B44660" w:rsidRDefault="00B44660" w:rsidP="00B44660">
      <w:pPr>
        <w:spacing w:before="100" w:beforeAutospacing="1" w:after="100" w:afterAutospacing="1" w:line="240" w:lineRule="auto"/>
        <w:ind w:firstLine="720"/>
        <w:contextualSpacing/>
        <w:rPr>
          <w:b/>
        </w:rPr>
      </w:pPr>
      <w:r w:rsidRPr="00DA2693">
        <w:rPr>
          <w:b/>
        </w:rPr>
        <w:t>Age Level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Facilitators: Jason Woodall/Jennifer Smith</w:t>
      </w:r>
    </w:p>
    <w:p w:rsidR="00AF41F7" w:rsidRPr="00DA2693" w:rsidRDefault="00AF41F7" w:rsidP="00AF41F7">
      <w:pPr>
        <w:spacing w:before="100" w:beforeAutospacing="1" w:after="100" w:afterAutospacing="1" w:line="240" w:lineRule="auto"/>
        <w:ind w:left="720" w:firstLine="720"/>
        <w:contextualSpacing/>
        <w:rPr>
          <w:b/>
        </w:rPr>
      </w:pPr>
      <w:r w:rsidRPr="00AF41F7">
        <w:rPr>
          <w:b/>
        </w:rPr>
        <w:t>Steward</w:t>
      </w:r>
      <w:r>
        <w:tab/>
      </w:r>
      <w:r>
        <w:tab/>
      </w:r>
      <w:r>
        <w:tab/>
      </w:r>
      <w:r>
        <w:tab/>
      </w:r>
      <w:r w:rsidR="00D03246">
        <w:tab/>
      </w:r>
      <w:r>
        <w:t>Pat Brandenstein</w:t>
      </w:r>
      <w:r>
        <w:tab/>
      </w:r>
    </w:p>
    <w:p w:rsidR="00B44660" w:rsidRDefault="00B44660" w:rsidP="00D03246">
      <w:pPr>
        <w:spacing w:before="100" w:beforeAutospacing="1" w:after="100" w:afterAutospacing="1" w:line="240" w:lineRule="auto"/>
        <w:ind w:left="5040" w:firstLine="720"/>
        <w:contextualSpacing/>
      </w:pPr>
      <w:r>
        <w:t>Lisa Retherford</w:t>
      </w:r>
      <w:r>
        <w:tab/>
      </w:r>
      <w:r>
        <w:tab/>
        <w:t>Faith Wine</w:t>
      </w:r>
      <w:r w:rsidR="00AF41F7">
        <w:tab/>
      </w:r>
      <w:r>
        <w:t xml:space="preserve">Tad Ruch </w:t>
      </w:r>
    </w:p>
    <w:p w:rsidR="00B44660" w:rsidRDefault="00B44660" w:rsidP="00B44660">
      <w:pPr>
        <w:spacing w:before="100" w:beforeAutospacing="1" w:after="100" w:afterAutospacing="1" w:line="240" w:lineRule="auto"/>
        <w:contextualSpacing/>
      </w:pPr>
      <w:r>
        <w:tab/>
      </w:r>
      <w:r>
        <w:tab/>
      </w:r>
      <w:r>
        <w:tab/>
      </w:r>
      <w:r>
        <w:tab/>
      </w:r>
      <w:r>
        <w:tab/>
        <w:t>Areas: Wesley preschool: Brandi Scott; Family Camp, Martin College, Camping</w:t>
      </w:r>
    </w:p>
    <w:p w:rsidR="00B44660" w:rsidRDefault="00B44660" w:rsidP="00B44660">
      <w:pPr>
        <w:spacing w:before="100" w:beforeAutospacing="1" w:after="100" w:afterAutospacing="1" w:line="240" w:lineRule="auto"/>
        <w:ind w:firstLine="720"/>
        <w:contextualSpacing/>
      </w:pPr>
    </w:p>
    <w:p w:rsidR="00B44660" w:rsidRPr="00DA2693" w:rsidRDefault="00B44660" w:rsidP="00B44660">
      <w:pPr>
        <w:spacing w:before="100" w:beforeAutospacing="1" w:after="100" w:afterAutospacing="1" w:line="240" w:lineRule="auto"/>
        <w:ind w:firstLine="720"/>
        <w:contextualSpacing/>
        <w:rPr>
          <w:b/>
        </w:rPr>
      </w:pPr>
      <w:r w:rsidRPr="00DA2693">
        <w:rPr>
          <w:b/>
        </w:rPr>
        <w:t>Worship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Facilitator: Rev. Wanda Spencer</w:t>
      </w:r>
    </w:p>
    <w:p w:rsidR="00B44660" w:rsidRDefault="00B44660" w:rsidP="00D03246">
      <w:pPr>
        <w:spacing w:before="100" w:beforeAutospacing="1" w:after="100" w:afterAutospacing="1" w:line="240" w:lineRule="auto"/>
        <w:ind w:left="5040" w:firstLine="720"/>
        <w:contextualSpacing/>
      </w:pPr>
      <w:r>
        <w:t>Patti Limbaugh</w:t>
      </w:r>
      <w:r w:rsidR="00AF41F7">
        <w:tab/>
      </w:r>
      <w:r w:rsidR="00AF41F7">
        <w:tab/>
      </w:r>
      <w:r>
        <w:t>Bari Beth Lowndes</w:t>
      </w:r>
    </w:p>
    <w:p w:rsidR="009678F4" w:rsidRDefault="00B44660" w:rsidP="00D03246">
      <w:pPr>
        <w:spacing w:before="100" w:beforeAutospacing="1" w:after="100" w:afterAutospacing="1" w:line="240" w:lineRule="auto"/>
        <w:ind w:left="5040" w:firstLine="720"/>
        <w:contextualSpacing/>
      </w:pPr>
      <w:r>
        <w:t>Sheri Smith</w:t>
      </w:r>
      <w:r w:rsidR="00AF41F7">
        <w:tab/>
      </w:r>
      <w:r w:rsidR="00AF41F7">
        <w:tab/>
      </w:r>
      <w:r>
        <w:t>Betsy Craig</w:t>
      </w:r>
      <w:r w:rsidR="00AF41F7">
        <w:tab/>
      </w:r>
      <w:r>
        <w:t>Donna Hughes</w:t>
      </w:r>
    </w:p>
    <w:sectPr w:rsidR="009678F4" w:rsidSect="00F34F3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DMzNDc1sDS0NDNU0lEKTi0uzszPAykwqgUAGS5U1CwAAAA="/>
  </w:docVars>
  <w:rsids>
    <w:rsidRoot w:val="00B44660"/>
    <w:rsid w:val="00453882"/>
    <w:rsid w:val="004833A4"/>
    <w:rsid w:val="005518F9"/>
    <w:rsid w:val="009678F4"/>
    <w:rsid w:val="00AF41F7"/>
    <w:rsid w:val="00B44660"/>
    <w:rsid w:val="00B86E79"/>
    <w:rsid w:val="00D03246"/>
    <w:rsid w:val="00F56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9C2AB7-457B-4ECB-8334-E07F28D82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66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18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8F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30</Words>
  <Characters>1419</Characters>
  <Application>Microsoft Office Word</Application>
  <DocSecurity>0</DocSecurity>
  <Lines>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Angus</dc:creator>
  <cp:keywords/>
  <dc:description/>
  <cp:lastModifiedBy>Steve Angus</cp:lastModifiedBy>
  <cp:revision>2</cp:revision>
  <cp:lastPrinted>2019-10-16T17:01:00Z</cp:lastPrinted>
  <dcterms:created xsi:type="dcterms:W3CDTF">2019-10-16T16:23:00Z</dcterms:created>
  <dcterms:modified xsi:type="dcterms:W3CDTF">2019-10-16T20:53:00Z</dcterms:modified>
</cp:coreProperties>
</file>